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p>
      <w:pPr>
        <w:pStyle w:val="FirstParagraph"/>
      </w:pPr>
      <w:r>
        <w:rPr>
          <w:bCs/>
          <w:b/>
        </w:rP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April 5, 2024</w:t>
      </w:r>
    </w:p>
    <w:p>
      <w:pPr>
        <w:pStyle w:val="BodyText"/>
      </w:pPr>
      <w:r>
        <w:rPr>
          <w:bCs/>
          <w:b/>
        </w:rPr>
        <w:t xml:space="preserve">Hiring Manager</w:t>
      </w:r>
      <w:r>
        <w:br/>
      </w:r>
      <w:r>
        <w:t xml:space="preserve">Auckland Biological Research Institute</w:t>
      </w:r>
      <w:r>
        <w:br/>
      </w:r>
      <w:r>
        <w:t xml:space="preserve">123 Wildlife Lane</w:t>
      </w:r>
      <w:r>
        <w:br/>
      </w:r>
      <w:r>
        <w:t xml:space="preserve">Auckland, New Zealand</w:t>
      </w:r>
    </w:p>
    <w:bookmarkStart w:id="20" w:name="Xd23c7814b0f3ed0fda544382367191b470410e1"/>
    <w:p>
      <w:pPr>
        <w:pStyle w:val="Heading1"/>
      </w:pPr>
      <w:r>
        <w:t xml:space="preserve">Cover Letter for Biologist Position in New Zealand Auckland</w:t>
      </w:r>
    </w:p>
    <w:p>
      <w:pPr>
        <w:pStyle w:val="FirstParagraph"/>
      </w:pPr>
      <w:r>
        <w:t xml:space="preserve">Dear Hiring Manager,</w:t>
      </w:r>
    </w:p>
    <w:p>
      <w:pPr>
        <w:pStyle w:val="BodyText"/>
      </w:pPr>
      <w:r>
        <w:t xml:space="preserve">I am writing to express my enthusiastic interest in the Biologist position at the Auckland Biological Research Institute. As a dedicated and experienced biologist with a deep passion for ecological conservation and biodiversity research, I am eager to contribute my expertise to New Zealand’s unique environmental challenges, particularly in the dynamic and biodiverse region of Auckland. With over seven years of hands-on experience in laboratory analysis, fieldwork, and ecosystem management, I am confident that my skills align perfectly with the mission of your organization to advance scientific understanding and protect New Zealand’s natural heritage.</w:t>
      </w:r>
    </w:p>
    <w:p>
      <w:pPr>
        <w:pStyle w:val="BodyText"/>
      </w:pPr>
      <w:r>
        <w:t xml:space="preserve">My academic foundation includes a Master’s degree in Ecology from the University of Auckland, where I specialized in invasive species control and native flora preservation. This work was instrumental in shaping my commitment to environmental stewardship, especially as New Zealand faces urgent threats from habitat fragmentation and climate change. My research focused on the impact of urbanization on local ecosystems, a topic that resonates deeply with Auckland’s growing population and its need for sustainable development strategies. I have since worked with various organizations across New Zealand, including the Department of Conservation (DOC) and regional environmental trusts, to design and implement biodiversity monitoring programs that prioritize long-term ecological health.</w:t>
      </w:r>
    </w:p>
    <w:p>
      <w:pPr>
        <w:pStyle w:val="BodyText"/>
      </w:pPr>
      <w:r>
        <w:t xml:space="preserve">One of my most rewarding projects involved collaborating with a team in Northland to restore native bird populations through habitat rehabilitation. This experience not only honed my skills in data collection and statistical analysis but also reinforced the importance of community engagement in conservation efforts. I have led field surveys, conducted genetic sampling, and developed reports that informed policy decisions at both local and national levels. My ability to translate complex scientific findings into actionable insights has been critical to the success of these initiatives. For instance, my work on rat eradication programs on offshore islands significantly reduced predation pressure on endemic species, contributing to a 30% increase in kiwi chick survival rates within two years.</w:t>
      </w:r>
    </w:p>
    <w:p>
      <w:pPr>
        <w:pStyle w:val="BodyText"/>
      </w:pPr>
      <w:r>
        <w:t xml:space="preserve">In addition to my fieldwork experience, I have extensive knowledge of laboratory techniques and advanced data analysis tools. My proficiency in using GIS software for spatial mapping and R programming for statistical modeling enables me to address ecological questions with precision. I also have a strong background in experimental design, having led studies on the effects of pollutants on freshwater ecosystems and the role of pollinators in agricultural biodiversity. These skills are directly applicable to the research priorities of your institute, which emphasize interdisciplinary approaches to solving environmental challenges.</w:t>
      </w:r>
    </w:p>
    <w:p>
      <w:pPr>
        <w:pStyle w:val="BodyText"/>
      </w:pPr>
      <w:r>
        <w:t xml:space="preserve">New Zealand Auckland holds a special place in my professional journey. The region’s unique combination of urban development and pristine natural environments presents both opportunities and challenges for biologists. I have always been inspired by the resilience of New Zealand’s ecosystems, from the dense forests of the North Island to the coastal wetlands that support rare species like the black-fronted tern. I am particularly interested in exploring how scientific research can bridge the gap between urban planning and ecological preservation, ensuring that Auckland remains a global leader in sustainability.</w:t>
      </w:r>
    </w:p>
    <w:p>
      <w:pPr>
        <w:pStyle w:val="BodyText"/>
      </w:pPr>
      <w:r>
        <w:t xml:space="preserve">What sets me apart as a biologist is my ability to adapt to diverse environments and collaborate with multidisciplinary teams. During my time working on a coastal restoration project, I partnered with local iwi (Māori tribes) to integrate traditional ecological knowledge with modern scientific methods. This approach not only enhanced the cultural relevance of the project but also improved its outcomes by leveraging centuries-old practices for habitat restoration. I believe that such inclusive strategies are vital for addressing the complex issues facing New Zealand’s ecosystems today.</w:t>
      </w:r>
    </w:p>
    <w:p>
      <w:pPr>
        <w:pStyle w:val="BodyText"/>
      </w:pPr>
      <w:r>
        <w:t xml:space="preserve">I am especially drawn to this opportunity because of your institute’s commitment to innovation and community engagement. I admire how your work aligns with global conservation goals while prioritizing the specific needs of New Zealand’s ecosystems. For example, your recent initiatives on kauri dieback disease and marine biodiversity have demonstrated a proactive approach that resonates with my own values as a scientist. I would be honored to contribute to such impactful projects, using my expertise in biology to support evidence-based decision-making and public education.</w:t>
      </w:r>
    </w:p>
    <w:p>
      <w:pPr>
        <w:pStyle w:val="BodyText"/>
      </w:pPr>
      <w:r>
        <w:t xml:space="preserve">Finally, I am confident that my passion for biology, combined with my technical skills and dedication to environmental conservation, makes me an ideal candidate for this role. I am eager to bring my experience in field research, laboratory analysis, and community collaboration to the Auckland Biological Research Institute. Together, we can advance scientific knowledge and ensure the protection of New Zealand’s natural heritage for future generation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vital work being done in New Zealand Auckland.</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New Zealand Auckland</dc:title>
  <dc:creator/>
  <dc:language>en</dc:language>
  <cp:keywords/>
  <dcterms:created xsi:type="dcterms:W3CDTF">2025-12-11T17:27:01Z</dcterms:created>
  <dcterms:modified xsi:type="dcterms:W3CDTF">2025-12-11T17:27:01Z</dcterms:modified>
</cp:coreProperties>
</file>

<file path=docProps/custom.xml><?xml version="1.0" encoding="utf-8"?>
<Properties xmlns="http://schemas.openxmlformats.org/officeDocument/2006/custom-properties" xmlns:vt="http://schemas.openxmlformats.org/officeDocument/2006/docPropsVTypes"/>
</file>